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09BE5" w14:textId="203C533F" w:rsidR="00E13528" w:rsidRPr="00E13528" w:rsidRDefault="00E13528" w:rsidP="00E13528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kern w:val="0"/>
          <w14:ligatures w14:val="none"/>
        </w:rPr>
      </w:pPr>
      <w:r w:rsidRPr="00E13528">
        <w:rPr>
          <w:rFonts w:ascii="Arial" w:eastAsia="Times New Roman" w:hAnsi="Arial" w:cs="Arial"/>
          <w:b/>
          <w:bCs/>
          <w:kern w:val="0"/>
          <w14:ligatures w14:val="none"/>
        </w:rPr>
        <w:t xml:space="preserve">Guide: Salmon </w:t>
      </w:r>
      <w:r w:rsidRPr="00E13528">
        <w:rPr>
          <w:rFonts w:ascii="Arial" w:eastAsia="Times New Roman" w:hAnsi="Arial" w:cs="Arial"/>
          <w:b/>
          <w:bCs/>
          <w:kern w:val="0"/>
          <w14:ligatures w14:val="none"/>
        </w:rPr>
        <w:t xml:space="preserve">for </w:t>
      </w:r>
      <w:r w:rsidRPr="00E13528">
        <w:rPr>
          <w:rFonts w:ascii="Arial" w:hAnsi="Arial" w:cs="Arial"/>
          <w:b/>
          <w:bCs/>
        </w:rPr>
        <w:t>quantifying transcript abundance from RNA-</w:t>
      </w:r>
      <w:proofErr w:type="spellStart"/>
      <w:r w:rsidRPr="00E13528">
        <w:rPr>
          <w:rFonts w:ascii="Arial" w:hAnsi="Arial" w:cs="Arial"/>
          <w:b/>
          <w:bCs/>
        </w:rPr>
        <w:t>seq</w:t>
      </w:r>
      <w:proofErr w:type="spellEnd"/>
      <w:r w:rsidRPr="00E13528">
        <w:rPr>
          <w:rFonts w:ascii="Arial" w:hAnsi="Arial" w:cs="Arial"/>
          <w:b/>
          <w:bCs/>
        </w:rPr>
        <w:t xml:space="preserve"> data</w:t>
      </w:r>
      <w:r w:rsidRPr="00E13528">
        <w:rPr>
          <w:rFonts w:ascii="Arial" w:eastAsia="Times New Roman" w:hAnsi="Arial" w:cs="Arial"/>
          <w:b/>
          <w:bCs/>
          <w:kern w:val="0"/>
          <w14:ligatures w14:val="none"/>
        </w:rPr>
        <w:t xml:space="preserve"> </w:t>
      </w:r>
      <w:r w:rsidRPr="00E13528">
        <w:rPr>
          <w:rFonts w:ascii="Arial" w:eastAsia="Times New Roman" w:hAnsi="Arial" w:cs="Arial"/>
          <w:b/>
          <w:bCs/>
          <w:kern w:val="0"/>
          <w14:ligatures w14:val="none"/>
        </w:rPr>
        <w:t>in Ubuntu</w:t>
      </w:r>
    </w:p>
    <w:p w14:paraId="6F4964D3" w14:textId="77777777" w:rsidR="00E13528" w:rsidRPr="00E13528" w:rsidRDefault="00E13528" w:rsidP="00E13528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>Salmon is a fast and accurate pseudoalignment tool that estimates transcript abundance without explicitly aligning reads to a reference genome. Installing Salmon in Ubuntu is a simple process that can be completed using the following steps:</w:t>
      </w:r>
    </w:p>
    <w:p w14:paraId="6DADDB2D" w14:textId="77777777" w:rsidR="00E13528" w:rsidRPr="00E13528" w:rsidRDefault="00E13528" w:rsidP="00E1352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>Update Ubuntu's package repository and install Salmon using the apt-get command in the terminal:</w:t>
      </w:r>
    </w:p>
    <w:p w14:paraId="39311452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sudo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 apt-get update</w:t>
      </w:r>
    </w:p>
    <w:p w14:paraId="2AE55B91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sudo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 apt-get install salmon</w:t>
      </w:r>
    </w:p>
    <w:p w14:paraId="3BF691FB" w14:textId="77777777" w:rsidR="00E13528" w:rsidRPr="00E13528" w:rsidRDefault="00E13528" w:rsidP="00E1352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 xml:space="preserve">If the above command does not work or if you want to install the latest version of Salmon manually, download the compressed file from the Salmon GitHub release page using </w:t>
      </w:r>
      <w:proofErr w:type="spellStart"/>
      <w:r w:rsidRPr="00E13528">
        <w:rPr>
          <w:rFonts w:ascii="Arial" w:eastAsia="Times New Roman" w:hAnsi="Arial" w:cs="Arial"/>
          <w:kern w:val="0"/>
          <w14:ligatures w14:val="none"/>
        </w:rPr>
        <w:t>wget</w:t>
      </w:r>
      <w:proofErr w:type="spellEnd"/>
      <w:r w:rsidRPr="00E13528">
        <w:rPr>
          <w:rFonts w:ascii="Arial" w:eastAsia="Times New Roman" w:hAnsi="Arial" w:cs="Arial"/>
          <w:kern w:val="0"/>
          <w14:ligatures w14:val="none"/>
        </w:rPr>
        <w:t xml:space="preserve"> and extract it:</w:t>
      </w:r>
    </w:p>
    <w:p w14:paraId="48529919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wget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 -q https://github.com/COMBINE-lab/salmon/releases/download/v1.10.0/salmon-1.10.0_linux_x86_64.tar.gz</w:t>
      </w:r>
    </w:p>
    <w:p w14:paraId="23C83DCF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tar 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zxf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 salmon-1.10.0_linux_x86_64.tar.gz</w:t>
      </w:r>
    </w:p>
    <w:p w14:paraId="53F7ECFD" w14:textId="77777777" w:rsidR="00E13528" w:rsidRPr="00E13528" w:rsidRDefault="00E13528" w:rsidP="00E1352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>Add the Salmon executable to your system's PATH by exporting the path to the bin directory of the extracted Salmon folder. Replace path/to in the command below with the path to the bin directory of the extracted Salmon folder:</w:t>
      </w:r>
    </w:p>
    <w:p w14:paraId="11ACEC33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t>export PATH=$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PATH:path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/to/salmon-1.10.0_linux_x86_64/bin</w:t>
      </w:r>
    </w:p>
    <w:p w14:paraId="31EE1A99" w14:textId="77777777" w:rsidR="00E13528" w:rsidRPr="00E13528" w:rsidRDefault="00E13528" w:rsidP="00E1352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>Verify that Salmon is installed and working correctly by running the following command in the terminal:</w:t>
      </w:r>
    </w:p>
    <w:p w14:paraId="287A650A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t>salmon --version</w:t>
      </w:r>
    </w:p>
    <w:p w14:paraId="7A82F976" w14:textId="77777777" w:rsidR="00E13528" w:rsidRPr="00E13528" w:rsidRDefault="00E13528" w:rsidP="00E13528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>This should display the version number of Salmon.</w:t>
      </w:r>
    </w:p>
    <w:p w14:paraId="0DA912FD" w14:textId="77777777" w:rsidR="00E13528" w:rsidRPr="00E13528" w:rsidRDefault="00E13528" w:rsidP="00E1352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>Once Salmon is installed, go to the working directory where your RNA-</w:t>
      </w:r>
      <w:proofErr w:type="spellStart"/>
      <w:r w:rsidRPr="00E13528">
        <w:rPr>
          <w:rFonts w:ascii="Arial" w:eastAsia="Times New Roman" w:hAnsi="Arial" w:cs="Arial"/>
          <w:kern w:val="0"/>
          <w14:ligatures w14:val="none"/>
        </w:rPr>
        <w:t>seq</w:t>
      </w:r>
      <w:proofErr w:type="spellEnd"/>
      <w:r w:rsidRPr="00E13528">
        <w:rPr>
          <w:rFonts w:ascii="Arial" w:eastAsia="Times New Roman" w:hAnsi="Arial" w:cs="Arial"/>
          <w:kern w:val="0"/>
          <w14:ligatures w14:val="none"/>
        </w:rPr>
        <w:t xml:space="preserve"> data is located using the cd command. For example, if your data is located in the directory </w:t>
      </w:r>
      <w:r w:rsidRPr="00E13528">
        <w:rPr>
          <w:rFonts w:asciiTheme="majorHAnsi" w:eastAsia="Times New Roman" w:hAnsiTheme="majorHAnsi" w:cstheme="majorHAnsi"/>
          <w:kern w:val="0"/>
          <w14:ligatures w14:val="none"/>
        </w:rPr>
        <w:t>/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mnt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/e/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salmon_test</w:t>
      </w:r>
      <w:proofErr w:type="spellEnd"/>
      <w:r w:rsidRPr="00E13528">
        <w:rPr>
          <w:rFonts w:ascii="Arial" w:eastAsia="Times New Roman" w:hAnsi="Arial" w:cs="Arial"/>
          <w:kern w:val="0"/>
          <w14:ligatures w14:val="none"/>
        </w:rPr>
        <w:t>, run the following command to navigate to that directory:</w:t>
      </w:r>
    </w:p>
    <w:p w14:paraId="7BFDB9CE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t>cd /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mnt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/e/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salmon</w:t>
      </w:r>
      <w:r w:rsidRPr="00E13528">
        <w:rPr>
          <w:rFonts w:ascii="Arial" w:eastAsia="Times New Roman" w:hAnsi="Arial" w:cs="Arial"/>
          <w:kern w:val="0"/>
          <w14:ligatures w14:val="none"/>
        </w:rPr>
        <w:t>_test</w:t>
      </w:r>
      <w:proofErr w:type="spellEnd"/>
    </w:p>
    <w:p w14:paraId="4FCDFB9C" w14:textId="02C83CEE" w:rsidR="00E13528" w:rsidRPr="00E13528" w:rsidRDefault="00E13528" w:rsidP="00E1352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 xml:space="preserve">Build an index of the reference transcriptome using the salmon index command. For example, to build an index of the transcriptome file 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ref_index</w:t>
      </w:r>
      <w:r w:rsidRPr="00E13528">
        <w:rPr>
          <w:rFonts w:asciiTheme="majorHAnsi" w:eastAsia="Times New Roman" w:hAnsiTheme="majorHAnsi" w:cstheme="majorHAnsi"/>
          <w:kern w:val="0"/>
          <w14:ligatures w14:val="none"/>
        </w:rPr>
        <w:t>.fasta</w:t>
      </w:r>
      <w:proofErr w:type="spellEnd"/>
      <w:r w:rsidRPr="00E13528">
        <w:rPr>
          <w:rFonts w:ascii="Arial" w:eastAsia="Times New Roman" w:hAnsi="Arial" w:cs="Arial"/>
          <w:kern w:val="0"/>
          <w14:ligatures w14:val="none"/>
        </w:rPr>
        <w:t xml:space="preserve"> and save it in a directory called 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test_index</w:t>
      </w:r>
      <w:proofErr w:type="spellEnd"/>
      <w:r w:rsidRPr="00E13528">
        <w:rPr>
          <w:rFonts w:ascii="Arial" w:eastAsia="Times New Roman" w:hAnsi="Arial" w:cs="Arial"/>
          <w:kern w:val="0"/>
          <w14:ligatures w14:val="none"/>
        </w:rPr>
        <w:t>, run the following command:</w:t>
      </w:r>
    </w:p>
    <w:p w14:paraId="5B3BB23D" w14:textId="75A7B10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salmon index -t 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ref_index.fasta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 -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i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 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test_index</w:t>
      </w:r>
      <w:proofErr w:type="spellEnd"/>
    </w:p>
    <w:p w14:paraId="1C31B796" w14:textId="43263D57" w:rsidR="00E13528" w:rsidRPr="00E13528" w:rsidRDefault="00E13528" w:rsidP="00E13528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>Once the index is built, use the salmon quant command to quantify the expression levels of the RNA-</w:t>
      </w:r>
      <w:proofErr w:type="spellStart"/>
      <w:r w:rsidRPr="00E13528">
        <w:rPr>
          <w:rFonts w:ascii="Arial" w:eastAsia="Times New Roman" w:hAnsi="Arial" w:cs="Arial"/>
          <w:kern w:val="0"/>
          <w14:ligatures w14:val="none"/>
        </w:rPr>
        <w:t>seq</w:t>
      </w:r>
      <w:proofErr w:type="spellEnd"/>
      <w:r w:rsidRPr="00E13528">
        <w:rPr>
          <w:rFonts w:ascii="Arial" w:eastAsia="Times New Roman" w:hAnsi="Arial" w:cs="Arial"/>
          <w:kern w:val="0"/>
          <w14:ligatures w14:val="none"/>
        </w:rPr>
        <w:t xml:space="preserve"> reads. You can write a shell script to run the salmon quant command on multiple files in batch mode. For example, create a file called </w:t>
      </w:r>
      <w:r w:rsidRPr="00E13528">
        <w:rPr>
          <w:rFonts w:asciiTheme="majorHAnsi" w:eastAsia="Times New Roman" w:hAnsiTheme="majorHAnsi" w:cstheme="majorHAnsi"/>
          <w:kern w:val="0"/>
          <w14:ligatures w14:val="none"/>
        </w:rPr>
        <w:t>salmon_quant_batch.sh</w:t>
      </w:r>
      <w:r w:rsidRPr="00E13528">
        <w:rPr>
          <w:rFonts w:ascii="Arial" w:eastAsia="Times New Roman" w:hAnsi="Arial" w:cs="Arial"/>
          <w:kern w:val="0"/>
          <w14:ligatures w14:val="none"/>
        </w:rPr>
        <w:t xml:space="preserve"> and add the following code to it:</w:t>
      </w:r>
    </w:p>
    <w:p w14:paraId="130F7E23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t>#!/bin/bash</w:t>
      </w:r>
    </w:p>
    <w:p w14:paraId="5466ADC6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</w:p>
    <w:p w14:paraId="02257374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lastRenderedPageBreak/>
        <w:t>for file in *.fastq.gz</w:t>
      </w:r>
    </w:p>
    <w:p w14:paraId="71CAD98B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t>do</w:t>
      </w:r>
    </w:p>
    <w:p w14:paraId="0E089061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   salmon quant -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i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 </w:t>
      </w:r>
      <w:proofErr w:type="spellStart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>test_index</w:t>
      </w:r>
      <w:proofErr w:type="spellEnd"/>
      <w:r w:rsidRPr="00E13528">
        <w:rPr>
          <w:rFonts w:asciiTheme="majorHAnsi" w:eastAsia="Times New Roman" w:hAnsiTheme="majorHAnsi" w:cstheme="majorHAnsi"/>
          <w:kern w:val="0"/>
          <w14:ligatures w14:val="none"/>
        </w:rPr>
        <w:t xml:space="preserve"> -l A -r "$file" -o "${file%.fastq.gz}_quant"</w:t>
      </w:r>
    </w:p>
    <w:p w14:paraId="79978C69" w14:textId="77777777" w:rsidR="00E13528" w:rsidRPr="00E13528" w:rsidRDefault="00E13528" w:rsidP="00E13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kern w:val="0"/>
          <w14:ligatures w14:val="none"/>
        </w:rPr>
      </w:pPr>
      <w:r w:rsidRPr="00E13528">
        <w:rPr>
          <w:rFonts w:asciiTheme="majorHAnsi" w:eastAsia="Times New Roman" w:hAnsiTheme="majorHAnsi" w:cstheme="majorHAnsi"/>
          <w:kern w:val="0"/>
          <w14:ligatures w14:val="none"/>
        </w:rPr>
        <w:t>done</w:t>
      </w:r>
    </w:p>
    <w:p w14:paraId="45F29AAB" w14:textId="77777777" w:rsidR="00E13528" w:rsidRPr="00E13528" w:rsidRDefault="00E13528" w:rsidP="00E13528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14:ligatures w14:val="none"/>
        </w:rPr>
      </w:pPr>
      <w:r w:rsidRPr="00E13528">
        <w:rPr>
          <w:rFonts w:ascii="Arial" w:eastAsia="Times New Roman" w:hAnsi="Arial" w:cs="Arial"/>
          <w:kern w:val="0"/>
          <w14:ligatures w14:val="none"/>
        </w:rPr>
        <w:t>This shell script will loop through all the FASTQ files in the directory, and run the salmon quant command on each file, with output saved in a directory named after the input file.</w:t>
      </w:r>
    </w:p>
    <w:p w14:paraId="6D064784" w14:textId="77777777" w:rsidR="000C5B07" w:rsidRPr="00E13528" w:rsidRDefault="000C5B07">
      <w:pPr>
        <w:rPr>
          <w:rFonts w:ascii="Arial" w:hAnsi="Arial" w:cs="Arial"/>
        </w:rPr>
      </w:pPr>
    </w:p>
    <w:sectPr w:rsidR="000C5B07" w:rsidRPr="00E135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F480B"/>
    <w:multiLevelType w:val="multilevel"/>
    <w:tmpl w:val="10166FE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A715AD"/>
    <w:multiLevelType w:val="multilevel"/>
    <w:tmpl w:val="8B1C57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3E1D52"/>
    <w:multiLevelType w:val="multilevel"/>
    <w:tmpl w:val="1B841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DB1BFA"/>
    <w:multiLevelType w:val="multilevel"/>
    <w:tmpl w:val="028E686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12B776C"/>
    <w:multiLevelType w:val="multilevel"/>
    <w:tmpl w:val="562416F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5287585"/>
    <w:multiLevelType w:val="multilevel"/>
    <w:tmpl w:val="654C7D5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3975BD"/>
    <w:multiLevelType w:val="multilevel"/>
    <w:tmpl w:val="6D5CC1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98809620">
    <w:abstractNumId w:val="2"/>
  </w:num>
  <w:num w:numId="2" w16cid:durableId="979385845">
    <w:abstractNumId w:val="1"/>
  </w:num>
  <w:num w:numId="3" w16cid:durableId="651718248">
    <w:abstractNumId w:val="6"/>
  </w:num>
  <w:num w:numId="4" w16cid:durableId="1668745202">
    <w:abstractNumId w:val="3"/>
  </w:num>
  <w:num w:numId="5" w16cid:durableId="1854301296">
    <w:abstractNumId w:val="5"/>
  </w:num>
  <w:num w:numId="6" w16cid:durableId="1694527357">
    <w:abstractNumId w:val="0"/>
  </w:num>
  <w:num w:numId="7" w16cid:durableId="14425316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Tc3tjCxMLQwMDdX0lEKTi0uzszPAykwrAUAr4IeKiwAAAA="/>
  </w:docVars>
  <w:rsids>
    <w:rsidRoot w:val="00E13528"/>
    <w:rsid w:val="000C5B07"/>
    <w:rsid w:val="00E13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DCB53"/>
  <w15:chartTrackingRefBased/>
  <w15:docId w15:val="{4A794C0B-E068-45B6-980C-263B220D3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98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1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094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849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943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134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52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55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11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2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8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5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2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05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1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7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52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1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0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2034</Characters>
  <Application>Microsoft Office Word</Application>
  <DocSecurity>0</DocSecurity>
  <Lines>16</Lines>
  <Paragraphs>4</Paragraphs>
  <ScaleCrop>false</ScaleCrop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xin Cui</dc:creator>
  <cp:keywords/>
  <dc:description/>
  <cp:lastModifiedBy>Yuxin Cui</cp:lastModifiedBy>
  <cp:revision>1</cp:revision>
  <dcterms:created xsi:type="dcterms:W3CDTF">2023-05-12T09:35:00Z</dcterms:created>
  <dcterms:modified xsi:type="dcterms:W3CDTF">2023-05-12T09:46:00Z</dcterms:modified>
</cp:coreProperties>
</file>